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0FB9F13D" w:rsidR="0051797A" w:rsidRDefault="00A9661A">
      <w:pPr>
        <w:spacing w:before="240" w:after="240"/>
      </w:pPr>
      <w:r>
        <w:t xml:space="preserve">Botox Before and </w:t>
      </w:r>
      <w:r w:rsidR="00AC355E">
        <w:t>After.Article. Numa</w:t>
      </w:r>
      <w:r>
        <w:t xml:space="preserve"> Spa.KA</w:t>
      </w:r>
    </w:p>
    <w:p w14:paraId="00000002" w14:textId="77777777" w:rsidR="0051797A" w:rsidRDefault="00A9661A">
      <w:pPr>
        <w:spacing w:before="240" w:after="240"/>
      </w:pPr>
      <w:r>
        <w:t>/Botox Before and After</w:t>
      </w:r>
    </w:p>
    <w:p w14:paraId="00000003" w14:textId="77777777" w:rsidR="0051797A" w:rsidRDefault="00A9661A">
      <w:pPr>
        <w:spacing w:before="240" w:after="240"/>
      </w:pPr>
      <w:r>
        <w:t>KW: Botox Before and After</w:t>
      </w:r>
    </w:p>
    <w:p w14:paraId="00000004" w14:textId="1BC766D1" w:rsidR="0051797A" w:rsidRDefault="00A9661A">
      <w:pPr>
        <w:spacing w:before="240" w:after="240"/>
      </w:pPr>
      <w:r>
        <w:t xml:space="preserve">META: Botox before and after </w:t>
      </w:r>
      <w:r w:rsidR="00C564FF">
        <w:t>images</w:t>
      </w:r>
      <w:r>
        <w:t xml:space="preserve"> show how insanely effective this cosmetic filler is for smoothing out brow lines, forehead wrinkles, and the dreaded crow’s feet.</w:t>
      </w:r>
    </w:p>
    <w:p w14:paraId="00000005" w14:textId="0AFC4054" w:rsidR="0051797A" w:rsidRDefault="00A9661A">
      <w:pPr>
        <w:spacing w:before="240" w:after="240"/>
      </w:pPr>
      <w:r>
        <w:t xml:space="preserve">Botox Before and After | Real Results </w:t>
      </w:r>
      <w:r w:rsidR="00AC355E">
        <w:t>from</w:t>
      </w:r>
      <w:r>
        <w:t xml:space="preserve"> Real Patients</w:t>
      </w:r>
    </w:p>
    <w:p w14:paraId="00000006" w14:textId="77777777" w:rsidR="0051797A" w:rsidRDefault="00A9661A">
      <w:pPr>
        <w:spacing w:before="240" w:after="240"/>
      </w:pPr>
      <w:r>
        <w:t>Botox before and after pictures il</w:t>
      </w:r>
      <w:r>
        <w:t>lustrate how this cosmetic filler works to smooth out harsh lines and wrinkles. Read more to learn about the real results patients received from this revolutionary treatment. You will understand why this is the #1 anti-aging treatment!</w:t>
      </w:r>
    </w:p>
    <w:p w14:paraId="00000007" w14:textId="77777777" w:rsidR="0051797A" w:rsidRDefault="00A9661A">
      <w:pPr>
        <w:spacing w:before="240" w:after="240"/>
      </w:pPr>
      <w:r>
        <w:t>Botox Before and Aft</w:t>
      </w:r>
      <w:r>
        <w:t>er Images*</w:t>
      </w:r>
    </w:p>
    <w:p w14:paraId="00000008" w14:textId="20FA7B18" w:rsidR="0051797A" w:rsidRDefault="00A9661A">
      <w:pPr>
        <w:spacing w:before="240" w:after="240"/>
      </w:pPr>
      <w:r>
        <w:t xml:space="preserve">The phenomenal transformations you see in the Botox before and after shots demonstrate how this cosmetic filler can completely change a person’s appearance. Botox can help totally rejuvenate the skin, smooth out </w:t>
      </w:r>
      <w:r w:rsidR="00AC355E">
        <w:t>all</w:t>
      </w:r>
      <w:r>
        <w:t xml:space="preserve"> those harsh lines and wrin</w:t>
      </w:r>
      <w:r>
        <w:t xml:space="preserve">kles, and instantly make you look younger. As with any cosmetic treatment, results may </w:t>
      </w:r>
      <w:r w:rsidR="00AC355E">
        <w:t>vary. *</w:t>
      </w:r>
      <w:r>
        <w:t xml:space="preserve"> The individuals shown in the pictures are real results from actual Botox patients showing their genuine transformation.</w:t>
      </w:r>
    </w:p>
    <w:p w14:paraId="2325430C" w14:textId="3C63CD8B" w:rsidR="00C564FF" w:rsidRDefault="00C564FF">
      <w:pPr>
        <w:spacing w:before="240" w:after="240"/>
      </w:pPr>
      <w:r w:rsidRPr="00C564FF">
        <w:rPr>
          <w:highlight w:val="yellow"/>
        </w:rPr>
        <w:t>INSERT BAs</w:t>
      </w:r>
    </w:p>
    <w:p w14:paraId="00000009" w14:textId="77777777" w:rsidR="0051797A" w:rsidRDefault="00A9661A">
      <w:pPr>
        <w:spacing w:before="240" w:after="240"/>
      </w:pPr>
      <w:r>
        <w:t>How Does Botox Work?</w:t>
      </w:r>
    </w:p>
    <w:p w14:paraId="0000000A" w14:textId="4C816BE2" w:rsidR="0051797A" w:rsidRDefault="00A9661A">
      <w:pPr>
        <w:spacing w:before="240" w:after="240"/>
      </w:pPr>
      <w:r>
        <w:t xml:space="preserve">Botox uses a protein </w:t>
      </w:r>
      <w:r>
        <w:t xml:space="preserve">known as Botulinum Toxin. </w:t>
      </w:r>
      <w:r w:rsidR="00AC355E">
        <w:t>Do not</w:t>
      </w:r>
      <w:r>
        <w:t xml:space="preserve"> let the sound of that scare you away from this treatment, because Botox is perhaps the most extensively studied medical procedure on the market. More than 470 total studies document how Botox is safe and effective for treati</w:t>
      </w:r>
      <w:r>
        <w:t>ng cosmetic concerns such as crow’s feet or forehead wrinkles.</w:t>
      </w:r>
    </w:p>
    <w:p w14:paraId="1C148F9A" w14:textId="1A73E1CE" w:rsidR="00A9661A" w:rsidRPr="00A9661A" w:rsidRDefault="00A9661A" w:rsidP="00A9661A">
      <w:pPr>
        <w:spacing w:before="240" w:after="240"/>
        <w:jc w:val="right"/>
        <w:rPr>
          <w:u w:val="single"/>
        </w:rPr>
      </w:pPr>
      <w:r w:rsidRPr="00A9661A">
        <w:rPr>
          <w:u w:val="single"/>
        </w:rPr>
        <w:t>Related article: Juvéderm before and after results &gt;&gt;</w:t>
      </w:r>
    </w:p>
    <w:p w14:paraId="0000000B" w14:textId="77777777" w:rsidR="0051797A" w:rsidRDefault="00A9661A">
      <w:pPr>
        <w:spacing w:before="240" w:after="240"/>
      </w:pPr>
      <w:r>
        <w:t>Botox helps soften harsh lines and wrinkles. The little fine lines and creases begin to appear after decades of repetitive muscle movements of various facial expressions. This cosmetic treatmen</w:t>
      </w:r>
      <w:r>
        <w:t>t helps to relax the muscles and smooth out those lines.</w:t>
      </w:r>
    </w:p>
    <w:p w14:paraId="0000000C" w14:textId="77777777" w:rsidR="0051797A" w:rsidRDefault="00A9661A">
      <w:pPr>
        <w:spacing w:before="240" w:after="240"/>
      </w:pPr>
      <w:r>
        <w:t>It is important to note that Botox is not permanent. Over several months, the biodegradable substance is safely absorbed by the body.</w:t>
      </w:r>
    </w:p>
    <w:p w14:paraId="0000000D" w14:textId="77777777" w:rsidR="0051797A" w:rsidRDefault="00A9661A">
      <w:pPr>
        <w:spacing w:before="240" w:after="240"/>
        <w:jc w:val="right"/>
        <w:rPr>
          <w:u w:val="single"/>
        </w:rPr>
      </w:pPr>
      <w:r>
        <w:rPr>
          <w:u w:val="single"/>
        </w:rPr>
        <w:t>Learn more about Botox Cosmetic Treatments &gt;&gt;</w:t>
      </w:r>
    </w:p>
    <w:p w14:paraId="0000000E" w14:textId="77777777" w:rsidR="0051797A" w:rsidRDefault="00A9661A">
      <w:pPr>
        <w:spacing w:before="240" w:after="240"/>
      </w:pPr>
      <w:r>
        <w:t>How to Get the Best</w:t>
      </w:r>
      <w:r>
        <w:t xml:space="preserve"> Botox Before and After Transformation</w:t>
      </w:r>
    </w:p>
    <w:p w14:paraId="0000000F" w14:textId="13AA560D" w:rsidR="0051797A" w:rsidRDefault="00A9661A">
      <w:pPr>
        <w:spacing w:before="240" w:after="240"/>
      </w:pPr>
      <w:r>
        <w:lastRenderedPageBreak/>
        <w:t>The only way to ensure you will love your Botox before and after results is to choose a reputable medical spa that incorporates skilled and trained experts to conduct the Botox injections. Botox is a skill-sensitive t</w:t>
      </w:r>
      <w:r>
        <w:t xml:space="preserve">reatment. This means that it requires the expertise of a knowledgeable technician with an artistic eye. People who live in the Newport News area should contact Numa Spa for their Botox needs. </w:t>
      </w:r>
      <w:hyperlink r:id="rId4" w:history="1">
        <w:r w:rsidRPr="00C564FF">
          <w:rPr>
            <w:rStyle w:val="Hyperlink"/>
          </w:rPr>
          <w:t>Numa Spa</w:t>
        </w:r>
      </w:hyperlink>
      <w:r>
        <w:t xml:space="preserve"> provides expert technicians </w:t>
      </w:r>
      <w:r w:rsidR="00AC355E">
        <w:t>professionally trained</w:t>
      </w:r>
      <w:r>
        <w:t xml:space="preserve"> to adminis</w:t>
      </w:r>
      <w:r>
        <w:t>ter cosmetic injections.</w:t>
      </w:r>
    </w:p>
    <w:p w14:paraId="00000010" w14:textId="77777777" w:rsidR="0051797A" w:rsidRDefault="00A9661A">
      <w:pPr>
        <w:spacing w:before="240" w:after="240"/>
      </w:pPr>
      <w:r>
        <w:t>Get Your Own Botox Before and After Results</w:t>
      </w:r>
    </w:p>
    <w:p w14:paraId="00000011" w14:textId="6DCB5252" w:rsidR="0051797A" w:rsidRDefault="00AC355E">
      <w:pPr>
        <w:spacing w:before="240" w:after="240"/>
      </w:pPr>
      <w:r>
        <w:t>It is</w:t>
      </w:r>
      <w:r w:rsidR="00A9661A">
        <w:t xml:space="preserve"> time to transform your appearance with this cosmetic treatment. </w:t>
      </w:r>
      <w:r>
        <w:t>You will</w:t>
      </w:r>
      <w:r w:rsidR="00A9661A">
        <w:t xml:space="preserve"> have your own Botox before and after images to show off afterward! To learn more about what Botox can do for yo</w:t>
      </w:r>
      <w:r w:rsidR="00A9661A">
        <w:t xml:space="preserve">u, schedule a free consultation with Numa Spa. We have a solid reputation for providing superior client services that yield phenomenal results. Contact us by calling </w:t>
      </w:r>
      <w:r w:rsidR="00A9661A">
        <w:rPr>
          <w:sz w:val="23"/>
          <w:szCs w:val="23"/>
        </w:rPr>
        <w:t xml:space="preserve">(757) 223-5800 </w:t>
      </w:r>
      <w:r w:rsidR="00A9661A">
        <w:t>or by filling out a form online.</w:t>
      </w:r>
    </w:p>
    <w:p w14:paraId="00000012" w14:textId="77777777" w:rsidR="0051797A" w:rsidRDefault="0051797A"/>
    <w:sectPr w:rsidR="0051797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yNzQztDA0MzU2NrVU0lEKTi0uzszPAykwrAUASagc+SwAAAA="/>
  </w:docVars>
  <w:rsids>
    <w:rsidRoot w:val="0051797A"/>
    <w:rsid w:val="0051797A"/>
    <w:rsid w:val="00A9661A"/>
    <w:rsid w:val="00AC355E"/>
    <w:rsid w:val="00C564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C5DF1"/>
  <w15:docId w15:val="{9E29EA73-F196-49A7-B974-8ED240A62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C564FF"/>
    <w:rPr>
      <w:color w:val="0000FF" w:themeColor="hyperlink"/>
      <w:u w:val="single"/>
    </w:rPr>
  </w:style>
  <w:style w:type="character" w:styleId="UnresolvedMention">
    <w:name w:val="Unresolved Mention"/>
    <w:basedOn w:val="DefaultParagraphFont"/>
    <w:uiPriority w:val="99"/>
    <w:semiHidden/>
    <w:unhideWhenUsed/>
    <w:rsid w:val="00C564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ewswire.com/news/medical-spas-see-increasing-demand-for-non-surgical-alternatives-to-211327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57</Words>
  <Characters>2611</Characters>
  <Application>Microsoft Office Word</Application>
  <DocSecurity>0</DocSecurity>
  <Lines>21</Lines>
  <Paragraphs>6</Paragraphs>
  <ScaleCrop>false</ScaleCrop>
  <Company/>
  <LinksUpToDate>false</LinksUpToDate>
  <CharactersWithSpaces>3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4</cp:revision>
  <dcterms:created xsi:type="dcterms:W3CDTF">2020-07-26T21:13:00Z</dcterms:created>
  <dcterms:modified xsi:type="dcterms:W3CDTF">2020-07-26T21:19:00Z</dcterms:modified>
</cp:coreProperties>
</file>